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73D4" w:rsidRDefault="006E56F5">
      <w:pPr>
        <w:pStyle w:val="Titel"/>
      </w:pPr>
      <w:r>
        <w:t>Markdown and Stata example</w:t>
      </w:r>
    </w:p>
    <w:p w:rsidR="000E73D4" w:rsidRDefault="006E56F5">
      <w:pPr>
        <w:pStyle w:val="Dato"/>
      </w:pPr>
      <w:r>
        <w:t>Niels Henrik Bruun,</w:t>
      </w:r>
      <w:r>
        <w:br/>
        <w:t>Section for General Practice,</w:t>
      </w:r>
      <w:r>
        <w:br/>
        <w:t>Dept. Of Public Health,</w:t>
      </w:r>
      <w:r>
        <w:br/>
        <w:t>Aarhus University</w:t>
      </w:r>
    </w:p>
    <w:p w:rsidR="000E73D4" w:rsidRDefault="006E56F5">
      <w:pPr>
        <w:pStyle w:val="Overskrift1"/>
      </w:pPr>
      <w:bookmarkStart w:id="0" w:name="headers"/>
      <w:r>
        <w:t>Headers</w:t>
      </w:r>
      <w:bookmarkEnd w:id="0"/>
    </w:p>
    <w:p w:rsidR="000E73D4" w:rsidRDefault="006E56F5">
      <w:pPr>
        <w:pStyle w:val="Overskrift2"/>
      </w:pPr>
      <w:bookmarkStart w:id="1" w:name="header-2"/>
      <w:r>
        <w:t>Header 2</w:t>
      </w:r>
      <w:bookmarkEnd w:id="1"/>
    </w:p>
    <w:p w:rsidR="000E73D4" w:rsidRDefault="006E56F5">
      <w:pPr>
        <w:pStyle w:val="Overskrift3"/>
      </w:pPr>
      <w:bookmarkStart w:id="2" w:name="header-3"/>
      <w:r>
        <w:t>Header 3</w:t>
      </w:r>
      <w:bookmarkEnd w:id="2"/>
    </w:p>
    <w:p w:rsidR="000E73D4" w:rsidRDefault="006E56F5">
      <w:pPr>
        <w:pStyle w:val="Overskrift4"/>
      </w:pPr>
      <w:bookmarkStart w:id="3" w:name="header-4"/>
      <w:r>
        <w:t>Header 4</w:t>
      </w:r>
      <w:bookmarkEnd w:id="3"/>
    </w:p>
    <w:p w:rsidR="000E73D4" w:rsidRDefault="006E56F5">
      <w:pPr>
        <w:pStyle w:val="Overskrift5"/>
      </w:pPr>
      <w:bookmarkStart w:id="4" w:name="header-5"/>
      <w:r>
        <w:t>Header 5</w:t>
      </w:r>
      <w:bookmarkEnd w:id="4"/>
    </w:p>
    <w:p w:rsidR="000E73D4" w:rsidRDefault="006E56F5">
      <w:pPr>
        <w:pStyle w:val="Overskrift6"/>
      </w:pPr>
      <w:bookmarkStart w:id="5" w:name="header-6"/>
      <w:r>
        <w:t>Header 6</w:t>
      </w:r>
      <w:bookmarkEnd w:id="5"/>
    </w:p>
    <w:p w:rsidR="000E73D4" w:rsidRDefault="006E56F5">
      <w:pPr>
        <w:pStyle w:val="Overskrift1"/>
      </w:pPr>
      <w:bookmarkStart w:id="6" w:name="text-and-bullits"/>
      <w:r>
        <w:t>Text and bullits</w:t>
      </w:r>
      <w:bookmarkEnd w:id="6"/>
    </w:p>
    <w:p w:rsidR="000E73D4" w:rsidRDefault="006E56F5">
      <w:pPr>
        <w:pStyle w:val="FirstParagraph"/>
      </w:pPr>
      <w:r>
        <w:t>Text text text ….</w:t>
      </w:r>
    </w:p>
    <w:p w:rsidR="000E73D4" w:rsidRDefault="006E56F5">
      <w:pPr>
        <w:pStyle w:val="Brdtekst"/>
      </w:pPr>
      <w:r>
        <w:t>Bullits:</w:t>
      </w:r>
    </w:p>
    <w:p w:rsidR="000E73D4" w:rsidRDefault="006E56F5">
      <w:pPr>
        <w:numPr>
          <w:ilvl w:val="0"/>
          <w:numId w:val="2"/>
        </w:numPr>
      </w:pPr>
      <w:r>
        <w:t>Bullit 1</w:t>
      </w:r>
    </w:p>
    <w:p w:rsidR="000E73D4" w:rsidRDefault="006E56F5">
      <w:pPr>
        <w:pStyle w:val="Compact"/>
        <w:numPr>
          <w:ilvl w:val="1"/>
          <w:numId w:val="3"/>
        </w:numPr>
      </w:pPr>
      <w:r>
        <w:t>sub bullit 1</w:t>
      </w:r>
    </w:p>
    <w:p w:rsidR="000E73D4" w:rsidRDefault="006E56F5">
      <w:pPr>
        <w:pStyle w:val="Compact"/>
        <w:numPr>
          <w:ilvl w:val="1"/>
          <w:numId w:val="3"/>
        </w:numPr>
      </w:pPr>
      <w:r>
        <w:t>sub bullit 2</w:t>
      </w:r>
    </w:p>
    <w:p w:rsidR="000E73D4" w:rsidRDefault="006E56F5">
      <w:pPr>
        <w:numPr>
          <w:ilvl w:val="0"/>
          <w:numId w:val="2"/>
        </w:numPr>
      </w:pPr>
      <w:r>
        <w:t>Bullit 2</w:t>
      </w:r>
    </w:p>
    <w:p w:rsidR="000E73D4" w:rsidRDefault="006E56F5">
      <w:pPr>
        <w:pStyle w:val="Compact"/>
        <w:numPr>
          <w:ilvl w:val="1"/>
          <w:numId w:val="4"/>
        </w:numPr>
      </w:pPr>
      <w:r>
        <w:t>point 1</w:t>
      </w:r>
    </w:p>
    <w:p w:rsidR="000E73D4" w:rsidRDefault="006E56F5">
      <w:pPr>
        <w:pStyle w:val="Compact"/>
        <w:numPr>
          <w:ilvl w:val="1"/>
          <w:numId w:val="4"/>
        </w:numPr>
      </w:pPr>
      <w:r>
        <w:t>point 2</w:t>
      </w:r>
    </w:p>
    <w:p w:rsidR="000E73D4" w:rsidRDefault="006E56F5">
      <w:pPr>
        <w:pStyle w:val="Overskrift1"/>
      </w:pPr>
      <w:bookmarkStart w:id="7" w:name="formulas"/>
      <w:r>
        <w:t>Formulas</w:t>
      </w:r>
      <w:bookmarkEnd w:id="7"/>
    </w:p>
    <w:p w:rsidR="000E73D4" w:rsidRDefault="006E56F5">
      <w:pPr>
        <w:pStyle w:val="FirstParagraph"/>
      </w:pPr>
      <w:r>
        <w:t xml:space="preserve">Inline ma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possible</w:t>
      </w:r>
    </w:p>
    <w:p w:rsidR="000E73D4" w:rsidRDefault="006E56F5">
      <w:pPr>
        <w:pStyle w:val="Brdtekst"/>
      </w:pPr>
      <w:r>
        <w:t>A formula on a line itself:</w:t>
      </w:r>
    </w:p>
    <w:p w:rsidR="000E73D4" w:rsidRDefault="006E56F5">
      <w:pPr>
        <w:pStyle w:val="Brdteks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b⋅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den>
          </m:f>
        </m:oMath>
      </m:oMathPara>
    </w:p>
    <w:p w:rsidR="000E73D4" w:rsidRDefault="006E56F5">
      <w:pPr>
        <w:pStyle w:val="Overskrift1"/>
      </w:pPr>
      <w:bookmarkStart w:id="8" w:name="footnotes"/>
      <w:r>
        <w:lastRenderedPageBreak/>
        <w:t>Footnotes</w:t>
      </w:r>
      <w:bookmarkEnd w:id="8"/>
    </w:p>
    <w:p w:rsidR="000E73D4" w:rsidRDefault="006E56F5">
      <w:pPr>
        <w:pStyle w:val="FirstParagraph"/>
      </w:pPr>
      <w:r>
        <w:t>Here is a footnote reference,</w:t>
      </w:r>
      <w:r>
        <w:rPr>
          <w:rStyle w:val="Fodnotehenvisning"/>
        </w:rPr>
        <w:footnoteReference w:id="1"/>
      </w:r>
      <w:r>
        <w:t xml:space="preserve"> and another.</w:t>
      </w:r>
      <w:r>
        <w:rPr>
          <w:rStyle w:val="Fodnotehenvisning"/>
        </w:rPr>
        <w:footnoteReference w:id="2"/>
      </w:r>
    </w:p>
    <w:p w:rsidR="000E73D4" w:rsidRDefault="006E56F5">
      <w:pPr>
        <w:pStyle w:val="Brdtekst"/>
      </w:pPr>
      <w:r>
        <w:t>This paragraph won’t be part of the note, because it isn’t indented.</w:t>
      </w:r>
    </w:p>
    <w:p w:rsidR="000E73D4" w:rsidRDefault="006E56F5">
      <w:pPr>
        <w:pStyle w:val="Overskrift1"/>
      </w:pPr>
      <w:bookmarkStart w:id="9" w:name="adding-code-or-and-output"/>
      <w:r>
        <w:t>Adding code or and output</w:t>
      </w:r>
      <w:bookmarkEnd w:id="9"/>
    </w:p>
    <w:p w:rsidR="000E73D4" w:rsidRDefault="006E56F5">
      <w:pPr>
        <w:pStyle w:val="Overskrift2"/>
      </w:pPr>
      <w:bookmarkStart w:id="10" w:name="import-data-and-show-a-summary-using-sum"/>
      <w:r>
        <w:t>Import data and show a summary using sumat:</w:t>
      </w:r>
      <w:bookmarkEnd w:id="10"/>
    </w:p>
    <w:p w:rsidR="000E73D4" w:rsidRDefault="006E56F5">
      <w:pPr>
        <w:pStyle w:val="SourceCode"/>
      </w:pPr>
      <w:r>
        <w:rPr>
          <w:rStyle w:val="VerbatimChar"/>
        </w:rPr>
        <w:t>sysuse auto, clear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363"/>
        <w:gridCol w:w="3052"/>
        <w:gridCol w:w="774"/>
        <w:gridCol w:w="1618"/>
        <w:gridCol w:w="1495"/>
      </w:tblGrid>
      <w:tr w:rsidR="000E73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unique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foreign(Domestic)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2</w:t>
            </w:r>
          </w:p>
        </w:tc>
      </w:tr>
      <w:tr w:rsidR="000E73D4"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ileage(mpg)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7</w:t>
            </w:r>
          </w:p>
        </w:tc>
      </w:tr>
      <w:tr w:rsidR="000E73D4"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ake and Model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2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foreign(Foreign)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2</w:t>
            </w:r>
          </w:p>
        </w:tc>
      </w:tr>
      <w:tr w:rsidR="000E73D4"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ileage(mpg)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3</w:t>
            </w:r>
          </w:p>
        </w:tc>
      </w:tr>
      <w:tr w:rsidR="000E73D4"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ake and Model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2</w:t>
            </w:r>
          </w:p>
        </w:tc>
      </w:tr>
    </w:tbl>
    <w:p w:rsidR="007978A2" w:rsidRDefault="007978A2">
      <w:pPr>
        <w:pStyle w:val="Overskrift2"/>
      </w:pPr>
      <w:bookmarkStart w:id="11" w:name="using-metadata"/>
    </w:p>
    <w:p w:rsidR="007978A2" w:rsidRDefault="007978A2" w:rsidP="007978A2">
      <w:pPr>
        <w:pStyle w:val="Brdteks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0E73D4" w:rsidRDefault="006E56F5">
      <w:pPr>
        <w:pStyle w:val="Overskrift2"/>
      </w:pPr>
      <w:r>
        <w:lastRenderedPageBreak/>
        <w:t>Using metadata</w:t>
      </w:r>
      <w:bookmarkEnd w:id="1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90"/>
        <w:gridCol w:w="794"/>
        <w:gridCol w:w="1790"/>
        <w:gridCol w:w="1087"/>
        <w:gridCol w:w="970"/>
        <w:gridCol w:w="1650"/>
        <w:gridCol w:w="482"/>
        <w:gridCol w:w="931"/>
        <w:gridCol w:w="1008"/>
      </w:tblGrid>
      <w:tr w:rsidR="000E73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Ind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</w:pPr>
            <w:r>
              <w:t>Value Label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</w:pPr>
            <w:r>
              <w:t>Form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</w:pPr>
            <w:r>
              <w:t>Value Label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missing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ake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ake and Model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-18s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c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ileage (mpg)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rep78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Repair Record 1978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headroom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Headroom (in.)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6.1f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trunk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Trunk space (cu. ft.)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Weight (lbs.)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c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length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Length (in.)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turn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Turn Circle (ft.)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displacement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Displacement (cu. in.)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gear_ratio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Gear Ratio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6.2f</w:t>
            </w:r>
          </w:p>
        </w:tc>
        <w:tc>
          <w:tcPr>
            <w:tcW w:w="0" w:type="auto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foreign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Car type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origin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%8.0g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0 “Domestic” 1 “Foreign”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</w:t>
            </w:r>
          </w:p>
        </w:tc>
      </w:tr>
    </w:tbl>
    <w:p w:rsidR="006E56F5" w:rsidRDefault="006E56F5">
      <w:pPr>
        <w:pStyle w:val="Overskrift2"/>
      </w:pPr>
      <w:bookmarkStart w:id="12" w:name="regression-coefficients-estimates-and-gr"/>
    </w:p>
    <w:p w:rsidR="000E73D4" w:rsidRDefault="006E56F5">
      <w:pPr>
        <w:pStyle w:val="Overskrift2"/>
      </w:pPr>
      <w:r>
        <w:t>Regression coefficients estimates and graphs</w:t>
      </w:r>
      <w:bookmarkEnd w:id="12"/>
    </w:p>
    <w:p w:rsidR="000E73D4" w:rsidRDefault="006E56F5">
      <w:pPr>
        <w:pStyle w:val="FirstParagraph"/>
      </w:pPr>
      <w:r>
        <w:t>Do a regression and show CI for regression coefficients:</w:t>
      </w:r>
    </w:p>
    <w:p w:rsidR="000E73D4" w:rsidRDefault="006E56F5">
      <w:pPr>
        <w:pStyle w:val="SourceCode"/>
      </w:pPr>
      <w:r>
        <w:rPr>
          <w:rStyle w:val="VerbatimChar"/>
        </w:rPr>
        <w:t>regress price mpg weight</w:t>
      </w:r>
      <w:r>
        <w:br/>
      </w:r>
      <w:r>
        <w:rPr>
          <w:rStyle w:val="VerbatimChar"/>
        </w:rPr>
        <w:t>matrix ci = r(table)'</w:t>
      </w:r>
      <w:r>
        <w:br/>
      </w:r>
      <w:r>
        <w:rPr>
          <w:rStyle w:val="VerbatimChar"/>
        </w:rPr>
        <w:t>matrix ci = ci["mpg".."weight", "b"], ci["mpg".."weight", "ll".."ul"]</w:t>
      </w:r>
    </w:p>
    <w:p w:rsidR="000E73D4" w:rsidRDefault="006E56F5">
      <w:pPr>
        <w:pStyle w:val="FirstParagraph"/>
      </w:pPr>
      <w:r>
        <w:t>Printing the ci matrix:</w:t>
      </w:r>
    </w:p>
    <w:p w:rsidR="000E73D4" w:rsidRDefault="006E56F5">
      <w:pPr>
        <w:pStyle w:val="TableCaption"/>
      </w:pPr>
      <w:r>
        <w:t>Regression CIs</w:t>
      </w:r>
    </w:p>
    <w:tbl>
      <w:tblPr>
        <w:tblStyle w:val="Table"/>
        <w:tblW w:w="3333" w:type="pct"/>
        <w:tblLook w:val="07E0" w:firstRow="1" w:lastRow="1" w:firstColumn="1" w:lastColumn="1" w:noHBand="1" w:noVBand="1"/>
        <w:tblCaption w:val="Regression CIs"/>
      </w:tblPr>
      <w:tblGrid>
        <w:gridCol w:w="1524"/>
        <w:gridCol w:w="1678"/>
        <w:gridCol w:w="1899"/>
        <w:gridCol w:w="1766"/>
      </w:tblGrid>
      <w:tr w:rsidR="000E73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0E73D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3D4" w:rsidRDefault="006E56F5">
            <w:pPr>
              <w:pStyle w:val="Compact"/>
              <w:jc w:val="right"/>
            </w:pPr>
            <w:r>
              <w:t>ul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-49.51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-221.302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22.278</w:t>
            </w:r>
          </w:p>
        </w:tc>
      </w:tr>
      <w:tr w:rsidR="000E73D4">
        <w:tc>
          <w:tcPr>
            <w:tcW w:w="0" w:type="auto"/>
          </w:tcPr>
          <w:p w:rsidR="000E73D4" w:rsidRDefault="006E56F5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1.747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0.468</w:t>
            </w:r>
          </w:p>
        </w:tc>
        <w:tc>
          <w:tcPr>
            <w:tcW w:w="0" w:type="auto"/>
          </w:tcPr>
          <w:p w:rsidR="000E73D4" w:rsidRDefault="006E56F5">
            <w:pPr>
              <w:pStyle w:val="Compact"/>
              <w:jc w:val="right"/>
            </w:pPr>
            <w:r>
              <w:t>3.025</w:t>
            </w:r>
          </w:p>
        </w:tc>
      </w:tr>
    </w:tbl>
    <w:p w:rsidR="000E73D4" w:rsidRDefault="006E56F5">
      <w:pPr>
        <w:pStyle w:val="Brdtekst"/>
      </w:pPr>
      <w:r>
        <w:t>Add a plot (Note some code is deliberately hidden in pandoc output)</w:t>
      </w:r>
    </w:p>
    <w:p w:rsidR="007978A2" w:rsidRDefault="007978A2">
      <w:pPr>
        <w:rPr>
          <w:rStyle w:val="VerbatimChar"/>
        </w:rPr>
      </w:pPr>
      <w:r>
        <w:rPr>
          <w:rStyle w:val="VerbatimChar"/>
        </w:rPr>
        <w:br w:type="page"/>
      </w:r>
    </w:p>
    <w:p w:rsidR="000E73D4" w:rsidRDefault="006E56F5">
      <w:pPr>
        <w:pStyle w:val="SourceCode"/>
      </w:pPr>
      <w:proofErr w:type="gramStart"/>
      <w:r>
        <w:rPr>
          <w:rStyle w:val="VerbatimChar"/>
        </w:rPr>
        <w:lastRenderedPageBreak/>
        <w:t>scatter</w:t>
      </w:r>
      <w:proofErr w:type="gramEnd"/>
      <w:r>
        <w:rPr>
          <w:rStyle w:val="VerbatimChar"/>
        </w:rPr>
        <w:t xml:space="preserve"> price mpg, name(scatter, replace)</w:t>
      </w:r>
    </w:p>
    <w:p w:rsidR="000E73D4" w:rsidRDefault="006E56F5">
      <w:pPr>
        <w:pStyle w:val="CaptionedFigure"/>
      </w:pPr>
      <w:r>
        <w:rPr>
          <w:noProof/>
          <w:lang w:val="en-GB" w:eastAsia="en-GB"/>
        </w:rPr>
        <w:drawing>
          <wp:inline distT="0" distB="0" distL="0" distR="0">
            <wp:extent cx="5032442" cy="3792976"/>
            <wp:effectExtent l="0" t="0" r="0" b="0"/>
            <wp:docPr id="1" name="Picture" descr="Scatterplo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414" cy="379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73D4" w:rsidRDefault="006E56F5">
      <w:pPr>
        <w:pStyle w:val="ImageCaption"/>
      </w:pPr>
      <w:r>
        <w:t>Scatterplot caption</w:t>
      </w:r>
    </w:p>
    <w:bookmarkStart w:id="13" w:name="_GoBack"/>
    <w:bookmarkEnd w:id="13"/>
    <w:p w:rsidR="000E73D4" w:rsidRDefault="00A63F2D">
      <w:pPr>
        <w:pStyle w:val="Brdtekst"/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://www.bruunisejs.dk/StataHacks/" \h </w:instrText>
      </w:r>
      <w:r>
        <w:rPr>
          <w:rStyle w:val="Hyperlink"/>
        </w:rPr>
        <w:fldChar w:fldCharType="separate"/>
      </w:r>
      <w:r w:rsidR="006E56F5">
        <w:rPr>
          <w:rStyle w:val="Hyperlink"/>
        </w:rPr>
        <w:t>Insert hyperlink</w:t>
      </w:r>
      <w:r>
        <w:rPr>
          <w:rStyle w:val="Hyperlink"/>
        </w:rPr>
        <w:fldChar w:fldCharType="end"/>
      </w:r>
    </w:p>
    <w:sectPr w:rsidR="000E73D4" w:rsidSect="007978A2">
      <w:pgSz w:w="12240" w:h="15840"/>
      <w:pgMar w:top="1134" w:right="1077" w:bottom="1134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3F2D" w:rsidRDefault="00A63F2D">
      <w:pPr>
        <w:spacing w:after="0"/>
      </w:pPr>
      <w:r>
        <w:separator/>
      </w:r>
    </w:p>
  </w:endnote>
  <w:endnote w:type="continuationSeparator" w:id="0">
    <w:p w:rsidR="00A63F2D" w:rsidRDefault="00A63F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3F2D" w:rsidRDefault="00A63F2D">
      <w:r>
        <w:separator/>
      </w:r>
    </w:p>
  </w:footnote>
  <w:footnote w:type="continuationSeparator" w:id="0">
    <w:p w:rsidR="00A63F2D" w:rsidRDefault="00A63F2D">
      <w:r>
        <w:continuationSeparator/>
      </w:r>
    </w:p>
  </w:footnote>
  <w:footnote w:id="1">
    <w:p w:rsidR="000E73D4" w:rsidRDefault="006E56F5">
      <w:pPr>
        <w:pStyle w:val="Fodnotetekst"/>
      </w:pPr>
      <w:r>
        <w:rPr>
          <w:rStyle w:val="Fodnotehenvisning"/>
        </w:rPr>
        <w:footnoteRef/>
      </w:r>
      <w:r>
        <w:t xml:space="preserve"> Here is the footnote.</w:t>
      </w:r>
    </w:p>
  </w:footnote>
  <w:footnote w:id="2">
    <w:p w:rsidR="000E73D4" w:rsidRDefault="006E56F5">
      <w:pPr>
        <w:pStyle w:val="Fodnotetekst"/>
      </w:pPr>
      <w:r>
        <w:rPr>
          <w:rStyle w:val="Fodnotehenvisning"/>
        </w:rPr>
        <w:footnoteRef/>
      </w:r>
      <w:r>
        <w:t xml:space="preserve"> Here’s one with multiple blocks.</w:t>
      </w:r>
    </w:p>
    <w:p w:rsidR="000E73D4" w:rsidRDefault="006E56F5">
      <w:pPr>
        <w:pStyle w:val="Fodnotetekst"/>
      </w:pPr>
      <w:r>
        <w:t>Subsequent paragraphs are indented to show that they belong to the previous footnote.</w:t>
      </w:r>
    </w:p>
    <w:p w:rsidR="000E73D4" w:rsidRDefault="006E56F5">
      <w:pPr>
        <w:pStyle w:val="Fodnotetekst"/>
      </w:pPr>
      <w:r>
        <w:rPr>
          <w:rStyle w:val="VerbatimChar"/>
        </w:rPr>
        <w:t>{ some.code }</w:t>
      </w:r>
    </w:p>
    <w:p w:rsidR="000E73D4" w:rsidRDefault="006E56F5">
      <w:pPr>
        <w:pStyle w:val="Fodnotetekst"/>
      </w:pPr>
      <w:r>
        <w:t>The whole paragraph can be indented, or just the first line. In this way, multi-paragraph footnotes work like multi-paragraph list item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C463A"/>
    <w:multiLevelType w:val="multilevel"/>
    <w:tmpl w:val="D7989B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D495B57"/>
    <w:multiLevelType w:val="multilevel"/>
    <w:tmpl w:val="79FC1A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1EB7F7D"/>
    <w:multiLevelType w:val="multilevel"/>
    <w:tmpl w:val="1E5C04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73D4"/>
    <w:rsid w:val="004E29B3"/>
    <w:rsid w:val="00590D07"/>
    <w:rsid w:val="006E56F5"/>
    <w:rsid w:val="00784D58"/>
    <w:rsid w:val="007978A2"/>
    <w:rsid w:val="008D6863"/>
    <w:rsid w:val="00A63F2D"/>
    <w:rsid w:val="00B86B75"/>
    <w:rsid w:val="00BC48D5"/>
    <w:rsid w:val="00C36279"/>
    <w:rsid w:val="00DC64C2"/>
    <w:rsid w:val="00E315A3"/>
    <w:rsid w:val="00E943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815FE6"/>
  <w15:docId w15:val="{334AECE0-1376-4683-B6E7-75F3A3680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45</Words>
  <Characters>1595</Characters>
  <Application>Microsoft Office Word</Application>
  <DocSecurity>0</DocSecurity>
  <Lines>265</Lines>
  <Paragraphs>2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arkdown and Stata example</vt:lpstr>
    </vt:vector>
  </TitlesOfParts>
  <Company>Aarhus University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and Stata example</dc:title>
  <dc:creator/>
  <cp:keywords/>
  <cp:lastModifiedBy>Niels Henrik Bruun</cp:lastModifiedBy>
  <cp:revision>4</cp:revision>
  <dcterms:created xsi:type="dcterms:W3CDTF">2018-05-03T08:01:00Z</dcterms:created>
  <dcterms:modified xsi:type="dcterms:W3CDTF">2018-09-11T11:32:00Z</dcterms:modified>
</cp:coreProperties>
</file>